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84A0A" w14:textId="60CD105E" w:rsidR="00BB19B8" w:rsidRDefault="0053701C" w:rsidP="0053701C">
      <w:pPr>
        <w:jc w:val="center"/>
        <w:rPr>
          <w:b/>
          <w:sz w:val="28"/>
          <w:szCs w:val="28"/>
        </w:rPr>
      </w:pPr>
      <w:bookmarkStart w:id="0" w:name="_Hlk120296214"/>
      <w:r>
        <w:rPr>
          <w:b/>
          <w:sz w:val="28"/>
          <w:szCs w:val="28"/>
        </w:rPr>
        <w:t>Biblical Counseling Homework Worksheet</w:t>
      </w:r>
    </w:p>
    <w:p w14:paraId="35F9C861" w14:textId="51D4B3C1" w:rsidR="00A26B3D" w:rsidRDefault="00A26B3D" w:rsidP="0053701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estions for Self-Evaluation and Improvement</w:t>
      </w:r>
    </w:p>
    <w:p w14:paraId="6800CD1A" w14:textId="77777777" w:rsidR="00A26B3D" w:rsidRDefault="00A26B3D" w:rsidP="0053701C">
      <w:pPr>
        <w:jc w:val="center"/>
        <w:rPr>
          <w:b/>
          <w:sz w:val="28"/>
          <w:szCs w:val="28"/>
        </w:rPr>
      </w:pPr>
    </w:p>
    <w:p w14:paraId="07F32CD9" w14:textId="170C4817" w:rsidR="006D67CF" w:rsidRDefault="006D67CF" w:rsidP="006D67CF">
      <w:pPr>
        <w:rPr>
          <w:b/>
        </w:rPr>
      </w:pPr>
      <w:r>
        <w:rPr>
          <w:b/>
        </w:rPr>
        <w:t>Name: __________________________________    Date: ____________________     Session: _________</w:t>
      </w:r>
    </w:p>
    <w:p w14:paraId="4D366A3B" w14:textId="0ED3E670" w:rsidR="006D67CF" w:rsidRDefault="006D67CF" w:rsidP="006D67CF">
      <w:pPr>
        <w:rPr>
          <w:b/>
        </w:rPr>
      </w:pPr>
    </w:p>
    <w:p w14:paraId="723C0C69" w14:textId="4B6E9882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List the three biggest problems you face in life today.</w:t>
      </w:r>
    </w:p>
    <w:p w14:paraId="6CDD8CD7" w14:textId="7217BAB2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</w:t>
      </w:r>
    </w:p>
    <w:p w14:paraId="136222EC" w14:textId="09863C61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</w:t>
      </w:r>
    </w:p>
    <w:p w14:paraId="7DC7124D" w14:textId="60AF0307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</w:t>
      </w:r>
    </w:p>
    <w:p w14:paraId="4D04CC5B" w14:textId="416972EC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 xml:space="preserve">What are the biggest problems you face in your relationship with </w:t>
      </w:r>
      <w:proofErr w:type="spellStart"/>
      <w:r>
        <w:rPr>
          <w:b/>
        </w:rPr>
        <w:t>your</w:t>
      </w:r>
      <w:proofErr w:type="spellEnd"/>
      <w:r>
        <w:rPr>
          <w:b/>
        </w:rPr>
        <w:t xml:space="preserve"> . . . </w:t>
      </w:r>
    </w:p>
    <w:p w14:paraId="393DE927" w14:textId="5A57576C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. . . spouse? ______________________________________________________________</w:t>
      </w:r>
    </w:p>
    <w:p w14:paraId="00269009" w14:textId="4107040C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. . . children? _____________________________________________________________</w:t>
      </w:r>
    </w:p>
    <w:p w14:paraId="66E91632" w14:textId="453328BC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. . . parents? _____________________________________________________________</w:t>
      </w:r>
    </w:p>
    <w:p w14:paraId="3C2E3860" w14:textId="56AE8F1C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. . . siblings? _____________________________________________________________</w:t>
      </w:r>
    </w:p>
    <w:p w14:paraId="597BA3C2" w14:textId="14117513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. . . co-workers? __________________________________________________________</w:t>
      </w:r>
    </w:p>
    <w:p w14:paraId="0C838702" w14:textId="0342D865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. . . boss? ________________________________________________________________</w:t>
      </w:r>
    </w:p>
    <w:p w14:paraId="36745A75" w14:textId="76C2C688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What are the biggest issues you face in your own personal spiritual, physical, or emotional life?</w:t>
      </w:r>
    </w:p>
    <w:p w14:paraId="61B6B882" w14:textId="79340C3B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0E925FB8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635AA500" w14:textId="7D02EE07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Are you appreciated and liked by others? What do others appreciate about you? What makes you likable or desirable?</w:t>
      </w:r>
    </w:p>
    <w:p w14:paraId="673CD4A6" w14:textId="77777777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</w:t>
      </w:r>
    </w:p>
    <w:p w14:paraId="23B6C5A3" w14:textId="77777777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</w:t>
      </w:r>
    </w:p>
    <w:p w14:paraId="35C8D62E" w14:textId="77777777" w:rsidR="00A26B3D" w:rsidRDefault="00A26B3D" w:rsidP="00A26B3D">
      <w:pPr>
        <w:pStyle w:val="ListParagraph"/>
        <w:numPr>
          <w:ilvl w:val="1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</w:t>
      </w:r>
    </w:p>
    <w:p w14:paraId="74727D46" w14:textId="0245D870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From your perspective, what constitutes success? Please be descriptive.</w:t>
      </w:r>
    </w:p>
    <w:p w14:paraId="58FB045A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30E2C4B1" w14:textId="06A08588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1B629394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2FC461A5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4C8D04B9" w14:textId="526F5839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lastRenderedPageBreak/>
        <w:t>How does God evaluate success? In other words, what does success look like to God?</w:t>
      </w:r>
    </w:p>
    <w:p w14:paraId="0B2D8963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6D5E6A08" w14:textId="598B5DF8" w:rsidR="00A26B3D" w:rsidRP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66793190" w14:textId="6CAF9B40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Describe how you decide what is right and wrong. Specifically, what basis or method do you use when deciding what you say, do, or think?</w:t>
      </w:r>
    </w:p>
    <w:p w14:paraId="398E7E38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1441C0CF" w14:textId="7CB4DDE9" w:rsidR="00A26B3D" w:rsidRP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46B67E42" w14:textId="7C346F22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Who is Jesus Christ, and what does he mean to you and your life?</w:t>
      </w:r>
    </w:p>
    <w:p w14:paraId="78FA4E41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3598FB64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48F0F4D5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5EED707C" w14:textId="28EAC05F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73149DE5" w14:textId="5C6D9953" w:rsidR="00A26B3D" w:rsidRDefault="00A26B3D" w:rsidP="00A26B3D">
      <w:pPr>
        <w:pStyle w:val="ListParagraph"/>
        <w:numPr>
          <w:ilvl w:val="0"/>
          <w:numId w:val="2"/>
        </w:numPr>
        <w:spacing w:line="240" w:lineRule="auto"/>
        <w:contextualSpacing w:val="0"/>
        <w:rPr>
          <w:b/>
        </w:rPr>
      </w:pPr>
      <w:r>
        <w:rPr>
          <w:b/>
        </w:rPr>
        <w:t>Did you have any new thoughts or ideas when you went through this homework assignment? If so, what was it?</w:t>
      </w:r>
    </w:p>
    <w:p w14:paraId="5A3165CD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341B5B97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18957BD6" w14:textId="77777777" w:rsidR="00A26B3D" w:rsidRDefault="00A26B3D" w:rsidP="00A26B3D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</w:p>
    <w:p w14:paraId="6321BFCE" w14:textId="71078C2B" w:rsidR="00A26B3D" w:rsidRPr="00B252C6" w:rsidRDefault="00A26B3D" w:rsidP="00B252C6">
      <w:pPr>
        <w:pStyle w:val="ListParagraph"/>
        <w:spacing w:line="240" w:lineRule="auto"/>
        <w:contextualSpacing w:val="0"/>
        <w:rPr>
          <w:b/>
        </w:rPr>
      </w:pPr>
      <w:r>
        <w:rPr>
          <w:b/>
        </w:rPr>
        <w:t>_____________________________________________________________________________</w:t>
      </w:r>
      <w:bookmarkEnd w:id="0"/>
    </w:p>
    <w:sectPr w:rsidR="00A26B3D" w:rsidRPr="00B252C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C0EAF" w14:textId="77777777" w:rsidR="00D36995" w:rsidRDefault="00D36995" w:rsidP="00BF080C">
      <w:pPr>
        <w:spacing w:after="0" w:line="240" w:lineRule="auto"/>
      </w:pPr>
      <w:r>
        <w:separator/>
      </w:r>
    </w:p>
  </w:endnote>
  <w:endnote w:type="continuationSeparator" w:id="0">
    <w:p w14:paraId="2333BA58" w14:textId="77777777" w:rsidR="00D36995" w:rsidRDefault="00D36995" w:rsidP="00BF0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79F25" w14:textId="77777777" w:rsidR="00D36995" w:rsidRDefault="00D36995" w:rsidP="00BF080C">
      <w:pPr>
        <w:spacing w:after="0" w:line="240" w:lineRule="auto"/>
      </w:pPr>
      <w:r>
        <w:separator/>
      </w:r>
    </w:p>
  </w:footnote>
  <w:footnote w:type="continuationSeparator" w:id="0">
    <w:p w14:paraId="4F13DC45" w14:textId="77777777" w:rsidR="00D36995" w:rsidRDefault="00D36995" w:rsidP="00BF0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62A11" w14:textId="77777777" w:rsidR="00BF080C" w:rsidRDefault="00BF080C" w:rsidP="00BF080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588B9B2" wp14:editId="1948D49B">
          <wp:simplePos x="0" y="0"/>
          <wp:positionH relativeFrom="column">
            <wp:posOffset>1924050</wp:posOffset>
          </wp:positionH>
          <wp:positionV relativeFrom="paragraph">
            <wp:posOffset>-371722</wp:posOffset>
          </wp:positionV>
          <wp:extent cx="2095500" cy="819150"/>
          <wp:effectExtent l="0" t="0" r="0" b="0"/>
          <wp:wrapTight wrapText="bothSides">
            <wp:wrapPolygon edited="0">
              <wp:start x="0" y="0"/>
              <wp:lineTo x="0" y="21098"/>
              <wp:lineTo x="21404" y="21098"/>
              <wp:lineTo x="2140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819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110A5D" wp14:editId="1AC75346">
              <wp:simplePos x="0" y="0"/>
              <wp:positionH relativeFrom="column">
                <wp:posOffset>-219075</wp:posOffset>
              </wp:positionH>
              <wp:positionV relativeFrom="paragraph">
                <wp:posOffset>0</wp:posOffset>
              </wp:positionV>
              <wp:extent cx="2076450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0764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3BF9E41" id="Straight Connector 10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7.25pt,0" to="14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" strokecolor="black [3200]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BD274D3" wp14:editId="03D8BF0A">
              <wp:simplePos x="0" y="0"/>
              <wp:positionH relativeFrom="column">
                <wp:posOffset>3971924</wp:posOffset>
              </wp:positionH>
              <wp:positionV relativeFrom="paragraph">
                <wp:posOffset>0</wp:posOffset>
              </wp:positionV>
              <wp:extent cx="2238375" cy="0"/>
              <wp:effectExtent l="0" t="0" r="0" b="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2383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A447591" id="Straight Connector 1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.75pt,0" to="48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" strokecolor="black [3200]" strokeweight=".5pt">
              <v:stroke joinstyle="miter"/>
            </v:line>
          </w:pict>
        </mc:Fallback>
      </mc:AlternateContent>
    </w:r>
  </w:p>
  <w:p w14:paraId="71B3C1B4" w14:textId="77777777" w:rsidR="00BF080C" w:rsidRDefault="00BF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E32CAD"/>
    <w:multiLevelType w:val="hybridMultilevel"/>
    <w:tmpl w:val="41A01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EF4832"/>
    <w:multiLevelType w:val="hybridMultilevel"/>
    <w:tmpl w:val="B5AAC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893376">
    <w:abstractNumId w:val="0"/>
  </w:num>
  <w:num w:numId="2" w16cid:durableId="886643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AJjY2MLM0szU0tTIyUdpeDU4uLM/DyQAuNaAP6yKo4sAAAA"/>
  </w:docVars>
  <w:rsids>
    <w:rsidRoot w:val="0083669E"/>
    <w:rsid w:val="00053777"/>
    <w:rsid w:val="000C5439"/>
    <w:rsid w:val="00187B35"/>
    <w:rsid w:val="002F75BF"/>
    <w:rsid w:val="003A7BC3"/>
    <w:rsid w:val="004B1F90"/>
    <w:rsid w:val="00524E25"/>
    <w:rsid w:val="0052630F"/>
    <w:rsid w:val="0053701C"/>
    <w:rsid w:val="005725A1"/>
    <w:rsid w:val="005D1CC3"/>
    <w:rsid w:val="005D4ACE"/>
    <w:rsid w:val="006D67CF"/>
    <w:rsid w:val="0083669E"/>
    <w:rsid w:val="00A26B3D"/>
    <w:rsid w:val="00A52CE0"/>
    <w:rsid w:val="00AD67D2"/>
    <w:rsid w:val="00B252C6"/>
    <w:rsid w:val="00BB19B8"/>
    <w:rsid w:val="00BF080C"/>
    <w:rsid w:val="00D36995"/>
    <w:rsid w:val="00E051ED"/>
    <w:rsid w:val="00E1269E"/>
    <w:rsid w:val="00E41B3B"/>
    <w:rsid w:val="00F438BE"/>
    <w:rsid w:val="00FA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18E0D"/>
  <w15:chartTrackingRefBased/>
  <w15:docId w15:val="{B4BB96F0-7161-4B70-ADE1-7B5F1E91E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0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80C"/>
  </w:style>
  <w:style w:type="paragraph" w:styleId="Footer">
    <w:name w:val="footer"/>
    <w:basedOn w:val="Normal"/>
    <w:link w:val="FooterChar"/>
    <w:uiPriority w:val="99"/>
    <w:unhideWhenUsed/>
    <w:rsid w:val="00BF0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80C"/>
  </w:style>
  <w:style w:type="paragraph" w:styleId="ListParagraph">
    <w:name w:val="List Paragraph"/>
    <w:basedOn w:val="Normal"/>
    <w:uiPriority w:val="34"/>
    <w:qFormat/>
    <w:rsid w:val="00A26B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AC663-F024-4F0A-8E95-8D2A33545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i Butcher</dc:creator>
  <cp:keywords/>
  <dc:description/>
  <cp:lastModifiedBy>Jared Johnson</cp:lastModifiedBy>
  <cp:revision>5</cp:revision>
  <cp:lastPrinted>2019-08-19T20:21:00Z</cp:lastPrinted>
  <dcterms:created xsi:type="dcterms:W3CDTF">2022-11-26T01:16:00Z</dcterms:created>
  <dcterms:modified xsi:type="dcterms:W3CDTF">2022-11-28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252196d3318fe630f8af77a0f55494aa2661f1e411d8dbfcc81b7c212ecf35</vt:lpwstr>
  </property>
</Properties>
</file>